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92D112" w14:textId="77777777" w:rsidR="00592AFC" w:rsidRPr="00666EE2" w:rsidRDefault="00592AFC" w:rsidP="00592AFC">
      <w:pPr>
        <w:pStyle w:val="BodyText"/>
        <w:rPr>
          <w:color w:val="196B24" w:themeColor="accent3"/>
          <w:sz w:val="14"/>
        </w:rPr>
      </w:pPr>
      <w:r w:rsidRPr="00666EE2">
        <w:rPr>
          <w:rFonts w:ascii="Palatino Linotype" w:hAnsi="Palatino Linotype"/>
          <w:color w:val="196B24" w:themeColor="accent3"/>
          <w:lang w:val="en-GB"/>
        </w:rPr>
        <w:t>ADD TEXT…</w:t>
      </w:r>
    </w:p>
    <w:p w14:paraId="7A6B82D1" w14:textId="77777777" w:rsidR="00592AFC" w:rsidRPr="00666EE2" w:rsidRDefault="00592AFC" w:rsidP="00592AFC">
      <w:pPr>
        <w:pStyle w:val="Heading1"/>
        <w:spacing w:before="0" w:after="0"/>
        <w:jc w:val="both"/>
        <w:rPr>
          <w:rFonts w:ascii="Palatino Linotype" w:hAnsi="Palatino Linotype"/>
          <w:b/>
          <w:color w:val="196B24" w:themeColor="accent3"/>
          <w:sz w:val="24"/>
          <w:szCs w:val="24"/>
          <w:lang w:val="en-GB"/>
        </w:rPr>
      </w:pPr>
      <w:r w:rsidRPr="00666EE2">
        <w:rPr>
          <w:rFonts w:ascii="Palatino Linotype" w:hAnsi="Palatino Linotype"/>
          <w:b/>
          <w:color w:val="196B24" w:themeColor="accent3"/>
          <w:sz w:val="24"/>
          <w:szCs w:val="24"/>
          <w:lang w:val="en-GB"/>
        </w:rPr>
        <w:t>ADD TEXT…</w:t>
      </w:r>
    </w:p>
    <w:p w14:paraId="09867FB2" w14:textId="77777777" w:rsidR="00592AFC" w:rsidRPr="00AE52C8" w:rsidRDefault="00592AFC" w:rsidP="00592AFC">
      <w:pPr>
        <w:jc w:val="both"/>
        <w:rPr>
          <w:rFonts w:ascii="Palatino Linotype" w:hAnsi="Palatino Linotype"/>
          <w:sz w:val="24"/>
          <w:szCs w:val="24"/>
          <w:lang w:val="en-GB"/>
        </w:rPr>
      </w:pPr>
      <w:r>
        <w:rPr>
          <w:rFonts w:ascii="Palatino Linotype" w:hAnsi="Palatino Linotype"/>
          <w:sz w:val="24"/>
          <w:szCs w:val="24"/>
          <w:lang w:val="en-GB"/>
        </w:rPr>
        <w:t xml:space="preserve">ADD </w:t>
      </w:r>
      <w:r w:rsidRPr="00AE52C8">
        <w:rPr>
          <w:rFonts w:ascii="Palatino Linotype" w:hAnsi="Palatino Linotype"/>
          <w:sz w:val="24"/>
          <w:szCs w:val="24"/>
          <w:lang w:val="en-GB"/>
        </w:rPr>
        <w:t>TEXT</w:t>
      </w:r>
      <w:r>
        <w:rPr>
          <w:rFonts w:ascii="Palatino Linotype" w:hAnsi="Palatino Linotype"/>
          <w:sz w:val="24"/>
          <w:szCs w:val="24"/>
          <w:lang w:val="en-GB"/>
        </w:rPr>
        <w:t>…</w:t>
      </w:r>
    </w:p>
    <w:p w14:paraId="07DD7535" w14:textId="77777777" w:rsidR="00592AFC" w:rsidRPr="00AE52C8" w:rsidRDefault="00592AFC" w:rsidP="00592AFC">
      <w:pPr>
        <w:jc w:val="both"/>
        <w:rPr>
          <w:rFonts w:ascii="Palatino Linotype" w:hAnsi="Palatino Linotype"/>
          <w:b/>
          <w:bCs/>
          <w:sz w:val="24"/>
          <w:szCs w:val="24"/>
          <w:lang w:val="en-GB"/>
        </w:rPr>
      </w:pPr>
      <w:r>
        <w:rPr>
          <w:rFonts w:ascii="Palatino Linotype" w:hAnsi="Palatino Linotype"/>
          <w:b/>
          <w:bCs/>
          <w:sz w:val="24"/>
          <w:szCs w:val="24"/>
          <w:lang w:val="en-GB"/>
        </w:rPr>
        <w:t xml:space="preserve">ADD </w:t>
      </w:r>
      <w:r w:rsidRPr="00AE52C8">
        <w:rPr>
          <w:rFonts w:ascii="Palatino Linotype" w:hAnsi="Palatino Linotype"/>
          <w:b/>
          <w:bCs/>
          <w:sz w:val="24"/>
          <w:szCs w:val="24"/>
          <w:lang w:val="en-GB"/>
        </w:rPr>
        <w:t>TEXT</w:t>
      </w:r>
      <w:r>
        <w:rPr>
          <w:rFonts w:ascii="Palatino Linotype" w:hAnsi="Palatino Linotype"/>
          <w:b/>
          <w:bCs/>
          <w:sz w:val="24"/>
          <w:szCs w:val="24"/>
          <w:lang w:val="en-GB"/>
        </w:rPr>
        <w:t>…</w:t>
      </w:r>
    </w:p>
    <w:p w14:paraId="55E625CE" w14:textId="77777777" w:rsidR="00592AFC" w:rsidRPr="00666EE2" w:rsidRDefault="00592AFC" w:rsidP="00592AFC">
      <w:pPr>
        <w:jc w:val="both"/>
        <w:rPr>
          <w:rFonts w:ascii="Palatino Linotype" w:hAnsi="Palatino Linotype"/>
          <w:b/>
          <w:bCs/>
          <w:color w:val="196B24" w:themeColor="accent3"/>
          <w:sz w:val="24"/>
          <w:szCs w:val="24"/>
          <w:lang w:val="en-GB"/>
        </w:rPr>
      </w:pPr>
      <w:r w:rsidRPr="00666EE2">
        <w:rPr>
          <w:rFonts w:ascii="Palatino Linotype" w:hAnsi="Palatino Linotype"/>
          <w:b/>
          <w:bCs/>
          <w:color w:val="196B24" w:themeColor="accent3"/>
          <w:sz w:val="24"/>
          <w:szCs w:val="24"/>
          <w:lang w:val="en-GB"/>
        </w:rPr>
        <w:t>Add Text…</w:t>
      </w:r>
    </w:p>
    <w:p w14:paraId="79452879" w14:textId="77777777" w:rsidR="00592AFC" w:rsidRPr="00666EE2" w:rsidRDefault="00592AFC" w:rsidP="00592AFC">
      <w:pPr>
        <w:jc w:val="both"/>
        <w:rPr>
          <w:rFonts w:ascii="Palatino Linotype" w:hAnsi="Palatino Linotype"/>
          <w:color w:val="196B24" w:themeColor="accent3"/>
          <w:sz w:val="24"/>
          <w:szCs w:val="24"/>
          <w:lang w:val="en-GB"/>
        </w:rPr>
      </w:pPr>
      <w:r w:rsidRPr="00666EE2">
        <w:rPr>
          <w:rFonts w:ascii="Palatino Linotype" w:hAnsi="Palatino Linotype"/>
          <w:color w:val="196B24" w:themeColor="accent3"/>
          <w:sz w:val="24"/>
          <w:szCs w:val="24"/>
          <w:lang w:val="en-GB"/>
        </w:rPr>
        <w:t>Add Text…</w:t>
      </w:r>
    </w:p>
    <w:p w14:paraId="6D2EA596" w14:textId="77777777" w:rsidR="00592AFC" w:rsidRPr="008230D8" w:rsidRDefault="00592AFC" w:rsidP="00592AFC">
      <w:pPr>
        <w:jc w:val="both"/>
        <w:rPr>
          <w:rFonts w:ascii="Palatino Linotype" w:hAnsi="Palatino Linotype"/>
          <w:color w:val="0C3512" w:themeColor="accent3" w:themeShade="80"/>
          <w:sz w:val="24"/>
          <w:szCs w:val="24"/>
          <w:lang w:val="en-GB"/>
        </w:rPr>
      </w:pPr>
      <w:r w:rsidRPr="008230D8">
        <w:rPr>
          <w:rFonts w:ascii="Palatino Linotype" w:hAnsi="Palatino Linotype"/>
          <w:color w:val="0C3512" w:themeColor="accent3" w:themeShade="80"/>
          <w:sz w:val="24"/>
          <w:szCs w:val="24"/>
          <w:lang w:val="en-GB"/>
        </w:rPr>
        <w:t>Add Text…</w:t>
      </w:r>
    </w:p>
    <w:p w14:paraId="3193609B" w14:textId="77777777" w:rsidR="00592AFC" w:rsidRDefault="00592AFC" w:rsidP="00592AFC">
      <w:pPr>
        <w:jc w:val="both"/>
        <w:rPr>
          <w:rFonts w:ascii="Palatino Linotype" w:hAnsi="Palatino Linotype"/>
          <w:b/>
          <w:bCs/>
          <w:color w:val="196B24" w:themeColor="accent3"/>
          <w:sz w:val="24"/>
          <w:szCs w:val="24"/>
          <w:lang w:val="en-GB"/>
        </w:rPr>
      </w:pPr>
      <w:r w:rsidRPr="008230D8">
        <w:rPr>
          <w:rFonts w:ascii="Palatino Linotype" w:hAnsi="Palatino Linotype"/>
          <w:b/>
          <w:bCs/>
          <w:color w:val="0C3512" w:themeColor="accent3" w:themeShade="80"/>
          <w:sz w:val="24"/>
          <w:szCs w:val="24"/>
          <w:lang w:val="en-GB"/>
        </w:rPr>
        <w:t>Add Text…</w:t>
      </w:r>
    </w:p>
    <w:p w14:paraId="45B54D64" w14:textId="77777777" w:rsidR="00AE52C8" w:rsidRPr="00592AFC" w:rsidRDefault="00AE52C8" w:rsidP="00592AFC"/>
    <w:sectPr w:rsidR="00AE52C8" w:rsidRPr="00592AFC" w:rsidSect="00FF14F1">
      <w:headerReference w:type="default" r:id="rId8"/>
      <w:footerReference w:type="default" r:id="rId9"/>
      <w:pgSz w:w="11906" w:h="16838"/>
      <w:pgMar w:top="720" w:right="720" w:bottom="720" w:left="720" w:header="19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C55E10" w14:textId="77777777" w:rsidR="00A360B0" w:rsidRDefault="00A360B0" w:rsidP="00D15943">
      <w:pPr>
        <w:spacing w:after="0" w:line="240" w:lineRule="auto"/>
      </w:pPr>
      <w:r>
        <w:separator/>
      </w:r>
    </w:p>
  </w:endnote>
  <w:endnote w:type="continuationSeparator" w:id="0">
    <w:p w14:paraId="5852C144" w14:textId="77777777" w:rsidR="00A360B0" w:rsidRDefault="00A360B0" w:rsidP="00D159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tserrat">
    <w:charset w:val="EE"/>
    <w:family w:val="auto"/>
    <w:pitch w:val="variable"/>
    <w:sig w:usb0="2000020F" w:usb1="00000003" w:usb2="00000000" w:usb3="00000000" w:csb0="00000197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Roboto Cn">
    <w:altName w:val="Arial"/>
    <w:charset w:val="01"/>
    <w:family w:val="auto"/>
    <w:pitch w:val="variable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45719355"/>
      <w:docPartObj>
        <w:docPartGallery w:val="Page Numbers (Bottom of Page)"/>
        <w:docPartUnique/>
      </w:docPartObj>
    </w:sdtPr>
    <w:sdtContent>
      <w:p w14:paraId="71EFBD88" w14:textId="1BA58A02" w:rsidR="00917A65" w:rsidRDefault="00A84727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041B29E5" wp14:editId="0AD7E281">
                  <wp:simplePos x="0" y="0"/>
                  <wp:positionH relativeFrom="margin">
                    <wp:align>center</wp:align>
                  </wp:positionH>
                  <wp:positionV relativeFrom="paragraph">
                    <wp:posOffset>8255</wp:posOffset>
                  </wp:positionV>
                  <wp:extent cx="4008783" cy="609600"/>
                  <wp:effectExtent l="0" t="0" r="0" b="0"/>
                  <wp:wrapNone/>
                  <wp:docPr id="1243872870" name="Text Box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008783" cy="6096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1AF2B89" w14:textId="77777777" w:rsidR="00A84727" w:rsidRDefault="00A84727" w:rsidP="00A84727">
                              <w:pPr>
                                <w:spacing w:after="0"/>
                                <w:jc w:val="center"/>
                                <w:rPr>
                                  <w:rFonts w:ascii="Palatino Linotype" w:hAnsi="Palatino Linotype"/>
                                  <w:b/>
                                  <w:bCs/>
                                  <w:color w:val="0C3512" w:themeColor="accent3" w:themeShade="80"/>
                                  <w:spacing w:val="-10"/>
                                  <w:w w:val="110"/>
                                  <w:sz w:val="28"/>
                                  <w:szCs w:val="28"/>
                                </w:rPr>
                              </w:pPr>
                              <w:proofErr w:type="gramStart"/>
                              <w:r w:rsidRPr="00A84727">
                                <w:rPr>
                                  <w:rFonts w:ascii="Palatino Linotype" w:hAnsi="Palatino Linotype"/>
                                  <w:b/>
                                  <w:bCs/>
                                  <w:color w:val="0C3512" w:themeColor="accent3" w:themeShade="80"/>
                                  <w:w w:val="110"/>
                                  <w:sz w:val="28"/>
                                  <w:szCs w:val="28"/>
                                </w:rPr>
                                <w:t>“</w:t>
                              </w:r>
                              <w:r w:rsidRPr="00A84727">
                                <w:rPr>
                                  <w:rFonts w:ascii="Palatino Linotype" w:hAnsi="Palatino Linotype"/>
                                  <w:b/>
                                  <w:bCs/>
                                  <w:color w:val="0C3512" w:themeColor="accent3" w:themeShade="80"/>
                                  <w:spacing w:val="-11"/>
                                  <w:w w:val="11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Pr="00A84727">
                                <w:rPr>
                                  <w:rFonts w:ascii="Palatino Linotype" w:hAnsi="Palatino Linotype"/>
                                  <w:color w:val="0C3512" w:themeColor="accent3" w:themeShade="80"/>
                                  <w:sz w:val="28"/>
                                  <w:szCs w:val="28"/>
                                  <w:lang w:val="en-GB"/>
                                </w:rPr>
                                <w:t>Fearless</w:t>
                              </w:r>
                              <w:proofErr w:type="gramEnd"/>
                              <w:r w:rsidRPr="00A84727">
                                <w:rPr>
                                  <w:rFonts w:ascii="Palatino Linotype" w:hAnsi="Palatino Linotype"/>
                                  <w:color w:val="0C3512" w:themeColor="accent3" w:themeShade="80"/>
                                  <w:sz w:val="28"/>
                                  <w:szCs w:val="28"/>
                                  <w:lang w:val="en-GB"/>
                                </w:rPr>
                                <w:t xml:space="preserve"> minds, endless potential.</w:t>
                              </w:r>
                              <w:r w:rsidRPr="00A84727">
                                <w:rPr>
                                  <w:rFonts w:ascii="Palatino Linotype" w:hAnsi="Palatino Linotype"/>
                                  <w:b/>
                                  <w:bCs/>
                                  <w:color w:val="0C3512" w:themeColor="accent3" w:themeShade="80"/>
                                  <w:spacing w:val="-10"/>
                                  <w:w w:val="110"/>
                                  <w:sz w:val="28"/>
                                  <w:szCs w:val="28"/>
                                </w:rPr>
                                <w:t>”</w:t>
                              </w:r>
                            </w:p>
                            <w:p w14:paraId="27BCACE1" w14:textId="3BC863F3" w:rsidR="00A84727" w:rsidRPr="00A84727" w:rsidRDefault="00A84727" w:rsidP="00A84727">
                              <w:pPr>
                                <w:spacing w:after="0"/>
                                <w:jc w:val="center"/>
                                <w:rPr>
                                  <w:rFonts w:ascii="Palatino Linotype" w:hAnsi="Palatino Linotype"/>
                                  <w:color w:val="0C3512" w:themeColor="accent3" w:themeShade="80"/>
                                  <w:sz w:val="18"/>
                                  <w:szCs w:val="18"/>
                                </w:rPr>
                              </w:pPr>
                              <w:r w:rsidRPr="00A84727">
                                <w:rPr>
                                  <w:rFonts w:ascii="Palatino Linotype" w:hAnsi="Palatino Linotype"/>
                                  <w:color w:val="0C3512" w:themeColor="accent3" w:themeShade="80"/>
                                  <w:sz w:val="18"/>
                                  <w:szCs w:val="18"/>
                                  <w:u w:val="single"/>
                                </w:rPr>
                                <w:t>http://biores.tech/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41B29E5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0;margin-top:.65pt;width:315.65pt;height:48pt;z-index:2516623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" fillcolor="white [3201]" stroked="f" strokeweight=".5pt">
                  <v:textbox>
                    <w:txbxContent>
                      <w:p w14:paraId="11AF2B89" w14:textId="77777777" w:rsidR="00A84727" w:rsidRDefault="00A84727" w:rsidP="00A84727">
                        <w:pPr>
                          <w:spacing w:after="0"/>
                          <w:jc w:val="center"/>
                          <w:rPr>
                            <w:rFonts w:ascii="Palatino Linotype" w:hAnsi="Palatino Linotype"/>
                            <w:b/>
                            <w:bCs/>
                            <w:color w:val="0C3512" w:themeColor="accent3" w:themeShade="80"/>
                            <w:spacing w:val="-10"/>
                            <w:w w:val="110"/>
                            <w:sz w:val="28"/>
                            <w:szCs w:val="28"/>
                          </w:rPr>
                        </w:pPr>
                        <w:proofErr w:type="gramStart"/>
                        <w:r w:rsidRPr="00A84727">
                          <w:rPr>
                            <w:rFonts w:ascii="Palatino Linotype" w:hAnsi="Palatino Linotype"/>
                            <w:b/>
                            <w:bCs/>
                            <w:color w:val="0C3512" w:themeColor="accent3" w:themeShade="80"/>
                            <w:w w:val="110"/>
                            <w:sz w:val="28"/>
                            <w:szCs w:val="28"/>
                          </w:rPr>
                          <w:t>“</w:t>
                        </w:r>
                        <w:r w:rsidRPr="00A84727">
                          <w:rPr>
                            <w:rFonts w:ascii="Palatino Linotype" w:hAnsi="Palatino Linotype"/>
                            <w:b/>
                            <w:bCs/>
                            <w:color w:val="0C3512" w:themeColor="accent3" w:themeShade="80"/>
                            <w:spacing w:val="-11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 w:rsidRPr="00A84727">
                          <w:rPr>
                            <w:rFonts w:ascii="Palatino Linotype" w:hAnsi="Palatino Linotype"/>
                            <w:color w:val="0C3512" w:themeColor="accent3" w:themeShade="80"/>
                            <w:sz w:val="28"/>
                            <w:szCs w:val="28"/>
                            <w:lang w:val="en-GB"/>
                          </w:rPr>
                          <w:t>Fearless</w:t>
                        </w:r>
                        <w:proofErr w:type="gramEnd"/>
                        <w:r w:rsidRPr="00A84727">
                          <w:rPr>
                            <w:rFonts w:ascii="Palatino Linotype" w:hAnsi="Palatino Linotype"/>
                            <w:color w:val="0C3512" w:themeColor="accent3" w:themeShade="80"/>
                            <w:sz w:val="28"/>
                            <w:szCs w:val="28"/>
                            <w:lang w:val="en-GB"/>
                          </w:rPr>
                          <w:t xml:space="preserve"> minds, endless potential.</w:t>
                        </w:r>
                        <w:r w:rsidRPr="00A84727">
                          <w:rPr>
                            <w:rFonts w:ascii="Palatino Linotype" w:hAnsi="Palatino Linotype"/>
                            <w:b/>
                            <w:bCs/>
                            <w:color w:val="0C3512" w:themeColor="accent3" w:themeShade="80"/>
                            <w:spacing w:val="-10"/>
                            <w:w w:val="110"/>
                            <w:sz w:val="28"/>
                            <w:szCs w:val="28"/>
                          </w:rPr>
                          <w:t>”</w:t>
                        </w:r>
                      </w:p>
                      <w:p w14:paraId="27BCACE1" w14:textId="3BC863F3" w:rsidR="00A84727" w:rsidRPr="00A84727" w:rsidRDefault="00A84727" w:rsidP="00A84727">
                        <w:pPr>
                          <w:spacing w:after="0"/>
                          <w:jc w:val="center"/>
                          <w:rPr>
                            <w:rFonts w:ascii="Palatino Linotype" w:hAnsi="Palatino Linotype"/>
                            <w:color w:val="0C3512" w:themeColor="accent3" w:themeShade="80"/>
                            <w:sz w:val="18"/>
                            <w:szCs w:val="18"/>
                          </w:rPr>
                        </w:pPr>
                        <w:r w:rsidRPr="00A84727">
                          <w:rPr>
                            <w:rFonts w:ascii="Palatino Linotype" w:hAnsi="Palatino Linotype"/>
                            <w:color w:val="0C3512" w:themeColor="accent3" w:themeShade="80"/>
                            <w:sz w:val="18"/>
                            <w:szCs w:val="18"/>
                            <w:u w:val="single"/>
                          </w:rPr>
                          <w:t>http://biores.tech/</w:t>
                        </w:r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 w:rsidR="00917A65">
          <w:fldChar w:fldCharType="begin"/>
        </w:r>
        <w:r w:rsidR="00917A65">
          <w:instrText>PAGE   \* MERGEFORMAT</w:instrText>
        </w:r>
        <w:r w:rsidR="00917A65">
          <w:fldChar w:fldCharType="separate"/>
        </w:r>
        <w:r w:rsidR="00917A65">
          <w:rPr>
            <w:lang w:val="cs-CZ"/>
          </w:rPr>
          <w:t>2</w:t>
        </w:r>
        <w:r w:rsidR="00917A65">
          <w:fldChar w:fldCharType="end"/>
        </w:r>
      </w:p>
    </w:sdtContent>
  </w:sdt>
  <w:p w14:paraId="746CB995" w14:textId="74EF4E8E" w:rsidR="00917A65" w:rsidRDefault="00917A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975DCD" w14:textId="77777777" w:rsidR="00A360B0" w:rsidRDefault="00A360B0" w:rsidP="00D15943">
      <w:pPr>
        <w:spacing w:after="0" w:line="240" w:lineRule="auto"/>
      </w:pPr>
      <w:r>
        <w:separator/>
      </w:r>
    </w:p>
  </w:footnote>
  <w:footnote w:type="continuationSeparator" w:id="0">
    <w:p w14:paraId="73E08BD4" w14:textId="77777777" w:rsidR="00A360B0" w:rsidRDefault="00A360B0" w:rsidP="00D159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F584FA" w14:textId="147144EF" w:rsidR="00D15943" w:rsidRDefault="005540A6" w:rsidP="00D15943">
    <w:pPr>
      <w:pStyle w:val="Header"/>
      <w:jc w:val="righ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86E4DA7" wp14:editId="79297C7D">
          <wp:simplePos x="0" y="0"/>
          <wp:positionH relativeFrom="column">
            <wp:posOffset>3066923</wp:posOffset>
          </wp:positionH>
          <wp:positionV relativeFrom="paragraph">
            <wp:posOffset>-677799</wp:posOffset>
          </wp:positionV>
          <wp:extent cx="1152525" cy="476250"/>
          <wp:effectExtent l="0" t="0" r="9525" b="0"/>
          <wp:wrapTight wrapText="bothSides">
            <wp:wrapPolygon edited="0">
              <wp:start x="0" y="0"/>
              <wp:lineTo x="0" y="20736"/>
              <wp:lineTo x="21421" y="20736"/>
              <wp:lineTo x="21421" y="0"/>
              <wp:lineTo x="0" y="0"/>
            </wp:wrapPolygon>
          </wp:wrapTight>
          <wp:docPr id="1983700431" name="Picture 16" descr="A logo with text overla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785343" name="Picture 16" descr="A logo with text overlay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98" t="27593" r="8425" b="37216"/>
                  <a:stretch/>
                </pic:blipFill>
                <pic:spPr bwMode="auto">
                  <a:xfrm>
                    <a:off x="0" y="0"/>
                    <a:ext cx="1152525" cy="4762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17A65">
      <w:rPr>
        <w:noProof/>
        <w14:ligatures w14:val="standardContextual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1042D99E" wp14:editId="119AA04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2850" cy="1254125"/>
              <wp:effectExtent l="0" t="0" r="0" b="3175"/>
              <wp:wrapNone/>
              <wp:docPr id="515310523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62850" cy="1254125"/>
                        <a:chOff x="0" y="0"/>
                        <a:chExt cx="11910" cy="1975"/>
                      </a:xfrm>
                    </wpg:grpSpPr>
                    <wps:wsp>
                      <wps:cNvPr id="180783357" name="AutoShape 2"/>
                      <wps:cNvSpPr>
                        <a:spLocks/>
                      </wps:cNvSpPr>
                      <wps:spPr bwMode="auto">
                        <a:xfrm>
                          <a:off x="418" y="0"/>
                          <a:ext cx="9957" cy="1975"/>
                        </a:xfrm>
                        <a:custGeom>
                          <a:avLst/>
                          <a:gdLst>
                            <a:gd name="T0" fmla="+- 0 1408 418"/>
                            <a:gd name="T1" fmla="*/ T0 w 9957"/>
                            <a:gd name="T2" fmla="*/ 0 h 1975"/>
                            <a:gd name="T3" fmla="+- 0 908 418"/>
                            <a:gd name="T4" fmla="*/ T3 w 9957"/>
                            <a:gd name="T5" fmla="*/ 0 h 1975"/>
                            <a:gd name="T6" fmla="+- 0 418 418"/>
                            <a:gd name="T7" fmla="*/ T6 w 9957"/>
                            <a:gd name="T8" fmla="*/ 746 h 1975"/>
                            <a:gd name="T9" fmla="+- 0 919 418"/>
                            <a:gd name="T10" fmla="*/ T9 w 9957"/>
                            <a:gd name="T11" fmla="*/ 746 h 1975"/>
                            <a:gd name="T12" fmla="+- 0 1408 418"/>
                            <a:gd name="T13" fmla="*/ T12 w 9957"/>
                            <a:gd name="T14" fmla="*/ 0 h 1975"/>
                            <a:gd name="T15" fmla="+- 0 2181 418"/>
                            <a:gd name="T16" fmla="*/ T15 w 9957"/>
                            <a:gd name="T17" fmla="*/ 0 h 1975"/>
                            <a:gd name="T18" fmla="+- 0 1681 418"/>
                            <a:gd name="T19" fmla="*/ T18 w 9957"/>
                            <a:gd name="T20" fmla="*/ 0 h 1975"/>
                            <a:gd name="T21" fmla="+- 0 1191 418"/>
                            <a:gd name="T22" fmla="*/ T21 w 9957"/>
                            <a:gd name="T23" fmla="*/ 746 h 1975"/>
                            <a:gd name="T24" fmla="+- 0 1692 418"/>
                            <a:gd name="T25" fmla="*/ T24 w 9957"/>
                            <a:gd name="T26" fmla="*/ 746 h 1975"/>
                            <a:gd name="T27" fmla="+- 0 2181 418"/>
                            <a:gd name="T28" fmla="*/ T27 w 9957"/>
                            <a:gd name="T29" fmla="*/ 0 h 1975"/>
                            <a:gd name="T30" fmla="+- 0 6727 418"/>
                            <a:gd name="T31" fmla="*/ T30 w 9957"/>
                            <a:gd name="T32" fmla="*/ 0 h 1975"/>
                            <a:gd name="T33" fmla="+- 0 6032 418"/>
                            <a:gd name="T34" fmla="*/ T33 w 9957"/>
                            <a:gd name="T35" fmla="*/ 0 h 1975"/>
                            <a:gd name="T36" fmla="+- 0 5553 418"/>
                            <a:gd name="T37" fmla="*/ T36 w 9957"/>
                            <a:gd name="T38" fmla="*/ 730 h 1975"/>
                            <a:gd name="T39" fmla="+- 0 6248 418"/>
                            <a:gd name="T40" fmla="*/ T39 w 9957"/>
                            <a:gd name="T41" fmla="*/ 730 h 1975"/>
                            <a:gd name="T42" fmla="+- 0 6727 418"/>
                            <a:gd name="T43" fmla="*/ T42 w 9957"/>
                            <a:gd name="T44" fmla="*/ 0 h 1975"/>
                            <a:gd name="T45" fmla="+- 0 10374 418"/>
                            <a:gd name="T46" fmla="*/ T45 w 9957"/>
                            <a:gd name="T47" fmla="*/ 0 h 1975"/>
                            <a:gd name="T48" fmla="+- 0 9677 418"/>
                            <a:gd name="T49" fmla="*/ T48 w 9957"/>
                            <a:gd name="T50" fmla="*/ 0 h 1975"/>
                            <a:gd name="T51" fmla="+- 0 8697 418"/>
                            <a:gd name="T52" fmla="*/ T51 w 9957"/>
                            <a:gd name="T53" fmla="*/ 1477 h 1975"/>
                            <a:gd name="T54" fmla="+- 0 8697 418"/>
                            <a:gd name="T55" fmla="*/ T54 w 9957"/>
                            <a:gd name="T56" fmla="*/ 1477 h 1975"/>
                            <a:gd name="T57" fmla="+- 0 8368 418"/>
                            <a:gd name="T58" fmla="*/ T57 w 9957"/>
                            <a:gd name="T59" fmla="*/ 1971 h 1975"/>
                            <a:gd name="T60" fmla="+- 0 9063 418"/>
                            <a:gd name="T61" fmla="*/ T60 w 9957"/>
                            <a:gd name="T62" fmla="*/ 1975 h 1975"/>
                            <a:gd name="T63" fmla="+- 0 10374 418"/>
                            <a:gd name="T64" fmla="*/ T63 w 9957"/>
                            <a:gd name="T65" fmla="*/ 0 h 1975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9957" h="1975">
                              <a:moveTo>
                                <a:pt x="990" y="0"/>
                              </a:moveTo>
                              <a:lnTo>
                                <a:pt x="490" y="0"/>
                              </a:lnTo>
                              <a:lnTo>
                                <a:pt x="0" y="746"/>
                              </a:lnTo>
                              <a:lnTo>
                                <a:pt x="501" y="746"/>
                              </a:lnTo>
                              <a:lnTo>
                                <a:pt x="990" y="0"/>
                              </a:lnTo>
                              <a:close/>
                              <a:moveTo>
                                <a:pt x="1763" y="0"/>
                              </a:moveTo>
                              <a:lnTo>
                                <a:pt x="1263" y="0"/>
                              </a:lnTo>
                              <a:lnTo>
                                <a:pt x="773" y="746"/>
                              </a:lnTo>
                              <a:lnTo>
                                <a:pt x="1274" y="746"/>
                              </a:lnTo>
                              <a:lnTo>
                                <a:pt x="1763" y="0"/>
                              </a:lnTo>
                              <a:close/>
                              <a:moveTo>
                                <a:pt x="6309" y="0"/>
                              </a:moveTo>
                              <a:lnTo>
                                <a:pt x="5614" y="0"/>
                              </a:lnTo>
                              <a:lnTo>
                                <a:pt x="5135" y="730"/>
                              </a:lnTo>
                              <a:lnTo>
                                <a:pt x="5830" y="730"/>
                              </a:lnTo>
                              <a:lnTo>
                                <a:pt x="6309" y="0"/>
                              </a:lnTo>
                              <a:close/>
                              <a:moveTo>
                                <a:pt x="9956" y="0"/>
                              </a:moveTo>
                              <a:lnTo>
                                <a:pt x="9259" y="0"/>
                              </a:lnTo>
                              <a:lnTo>
                                <a:pt x="8279" y="1477"/>
                              </a:lnTo>
                              <a:lnTo>
                                <a:pt x="7950" y="1971"/>
                              </a:lnTo>
                              <a:lnTo>
                                <a:pt x="8645" y="1975"/>
                              </a:lnTo>
                              <a:lnTo>
                                <a:pt x="99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5342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855294378" name="Freeform 3"/>
                      <wps:cNvSpPr>
                        <a:spLocks/>
                      </wps:cNvSpPr>
                      <wps:spPr bwMode="auto">
                        <a:xfrm>
                          <a:off x="0" y="0"/>
                          <a:ext cx="5329" cy="577"/>
                        </a:xfrm>
                        <a:custGeom>
                          <a:avLst/>
                          <a:gdLst>
                            <a:gd name="T0" fmla="*/ 4950 w 5329"/>
                            <a:gd name="T1" fmla="*/ 0 h 577"/>
                            <a:gd name="T2" fmla="*/ 0 w 5329"/>
                            <a:gd name="T3" fmla="*/ 0 h 577"/>
                            <a:gd name="T4" fmla="*/ 0 w 5329"/>
                            <a:gd name="T5" fmla="*/ 577 h 577"/>
                            <a:gd name="T6" fmla="*/ 5328 w 5329"/>
                            <a:gd name="T7" fmla="*/ 577 h 577"/>
                            <a:gd name="T8" fmla="*/ 4950 w 5329"/>
                            <a:gd name="T9" fmla="*/ 0 h 57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329" h="577">
                              <a:moveTo>
                                <a:pt x="4950" y="0"/>
                              </a:moveTo>
                              <a:lnTo>
                                <a:pt x="0" y="0"/>
                              </a:lnTo>
                              <a:lnTo>
                                <a:pt x="0" y="577"/>
                              </a:lnTo>
                              <a:lnTo>
                                <a:pt x="5328" y="577"/>
                              </a:lnTo>
                              <a:lnTo>
                                <a:pt x="49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94A2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93584878" name="Freeform 4"/>
                      <wps:cNvSpPr>
                        <a:spLocks/>
                      </wps:cNvSpPr>
                      <wps:spPr bwMode="auto">
                        <a:xfrm>
                          <a:off x="1533" y="0"/>
                          <a:ext cx="8219" cy="747"/>
                        </a:xfrm>
                        <a:custGeom>
                          <a:avLst/>
                          <a:gdLst>
                            <a:gd name="T0" fmla="+- 0 9262 1534"/>
                            <a:gd name="T1" fmla="*/ T0 w 8219"/>
                            <a:gd name="T2" fmla="*/ 0 h 747"/>
                            <a:gd name="T3" fmla="+- 0 1534 1534"/>
                            <a:gd name="T4" fmla="*/ T3 w 8219"/>
                            <a:gd name="T5" fmla="*/ 0 h 747"/>
                            <a:gd name="T6" fmla="+- 0 2023 1534"/>
                            <a:gd name="T7" fmla="*/ T6 w 8219"/>
                            <a:gd name="T8" fmla="*/ 746 h 747"/>
                            <a:gd name="T9" fmla="+- 0 9752 1534"/>
                            <a:gd name="T10" fmla="*/ T9 w 8219"/>
                            <a:gd name="T11" fmla="*/ 746 h 747"/>
                            <a:gd name="T12" fmla="+- 0 9262 1534"/>
                            <a:gd name="T13" fmla="*/ T12 w 8219"/>
                            <a:gd name="T14" fmla="*/ 0 h 747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</a:cxnLst>
                          <a:rect l="0" t="0" r="r" b="b"/>
                          <a:pathLst>
                            <a:path w="8219" h="747">
                              <a:moveTo>
                                <a:pt x="7728" y="0"/>
                              </a:moveTo>
                              <a:lnTo>
                                <a:pt x="0" y="0"/>
                              </a:lnTo>
                              <a:lnTo>
                                <a:pt x="489" y="746"/>
                              </a:lnTo>
                              <a:lnTo>
                                <a:pt x="8218" y="746"/>
                              </a:lnTo>
                              <a:lnTo>
                                <a:pt x="772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9694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16743466" name="Freeform 5"/>
                      <wps:cNvSpPr>
                        <a:spLocks/>
                      </wps:cNvSpPr>
                      <wps:spPr bwMode="auto">
                        <a:xfrm>
                          <a:off x="7992" y="0"/>
                          <a:ext cx="3918" cy="1110"/>
                        </a:xfrm>
                        <a:custGeom>
                          <a:avLst/>
                          <a:gdLst>
                            <a:gd name="T0" fmla="+- 0 11890 7992"/>
                            <a:gd name="T1" fmla="*/ T0 w 3918"/>
                            <a:gd name="T2" fmla="*/ 0 h 1110"/>
                            <a:gd name="T3" fmla="+- 0 7992 7992"/>
                            <a:gd name="T4" fmla="*/ T3 w 3918"/>
                            <a:gd name="T5" fmla="*/ 0 h 1110"/>
                            <a:gd name="T6" fmla="+- 0 8720 7992"/>
                            <a:gd name="T7" fmla="*/ T6 w 3918"/>
                            <a:gd name="T8" fmla="*/ 1110 h 1110"/>
                            <a:gd name="T9" fmla="+- 0 11910 7992"/>
                            <a:gd name="T10" fmla="*/ T9 w 3918"/>
                            <a:gd name="T11" fmla="*/ 1110 h 1110"/>
                            <a:gd name="T12" fmla="+- 0 11910 7992"/>
                            <a:gd name="T13" fmla="*/ T12 w 3918"/>
                            <a:gd name="T14" fmla="*/ 30 h 1110"/>
                            <a:gd name="T15" fmla="+- 0 11890 7992"/>
                            <a:gd name="T16" fmla="*/ T15 w 3918"/>
                            <a:gd name="T17" fmla="*/ 0 h 1110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3918" h="1110">
                              <a:moveTo>
                                <a:pt x="3898" y="0"/>
                              </a:moveTo>
                              <a:lnTo>
                                <a:pt x="0" y="0"/>
                              </a:lnTo>
                              <a:lnTo>
                                <a:pt x="728" y="1110"/>
                              </a:lnTo>
                              <a:lnTo>
                                <a:pt x="3918" y="1110"/>
                              </a:lnTo>
                              <a:lnTo>
                                <a:pt x="3918" y="30"/>
                              </a:lnTo>
                              <a:lnTo>
                                <a:pt x="38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94A2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10579928" name="AutoShape 6"/>
                      <wps:cNvSpPr>
                        <a:spLocks/>
                      </wps:cNvSpPr>
                      <wps:spPr bwMode="auto">
                        <a:xfrm>
                          <a:off x="0" y="0"/>
                          <a:ext cx="11910" cy="1975"/>
                        </a:xfrm>
                        <a:custGeom>
                          <a:avLst/>
                          <a:gdLst>
                            <a:gd name="T0" fmla="*/ 916 w 11910"/>
                            <a:gd name="T1" fmla="*/ 746 h 1975"/>
                            <a:gd name="T2" fmla="*/ 426 w 11910"/>
                            <a:gd name="T3" fmla="*/ 0 h 1975"/>
                            <a:gd name="T4" fmla="*/ 0 w 11910"/>
                            <a:gd name="T5" fmla="*/ 0 h 1975"/>
                            <a:gd name="T6" fmla="*/ 0 w 11910"/>
                            <a:gd name="T7" fmla="*/ 114 h 1975"/>
                            <a:gd name="T8" fmla="*/ 415 w 11910"/>
                            <a:gd name="T9" fmla="*/ 746 h 1975"/>
                            <a:gd name="T10" fmla="*/ 916 w 11910"/>
                            <a:gd name="T11" fmla="*/ 746 h 1975"/>
                            <a:gd name="T12" fmla="*/ 1689 w 11910"/>
                            <a:gd name="T13" fmla="*/ 746 h 1975"/>
                            <a:gd name="T14" fmla="*/ 1200 w 11910"/>
                            <a:gd name="T15" fmla="*/ 0 h 1975"/>
                            <a:gd name="T16" fmla="*/ 699 w 11910"/>
                            <a:gd name="T17" fmla="*/ 0 h 1975"/>
                            <a:gd name="T18" fmla="*/ 1188 w 11910"/>
                            <a:gd name="T19" fmla="*/ 746 h 1975"/>
                            <a:gd name="T20" fmla="*/ 1689 w 11910"/>
                            <a:gd name="T21" fmla="*/ 746 h 1975"/>
                            <a:gd name="T22" fmla="*/ 9060 w 11910"/>
                            <a:gd name="T23" fmla="*/ 1975 h 1975"/>
                            <a:gd name="T24" fmla="*/ 8859 w 11910"/>
                            <a:gd name="T25" fmla="*/ 1664 h 1975"/>
                            <a:gd name="T26" fmla="*/ 8859 w 11910"/>
                            <a:gd name="T27" fmla="*/ 1664 h 1975"/>
                            <a:gd name="T28" fmla="*/ 7780 w 11910"/>
                            <a:gd name="T29" fmla="*/ 0 h 1975"/>
                            <a:gd name="T30" fmla="*/ 7088 w 11910"/>
                            <a:gd name="T31" fmla="*/ 0 h 1975"/>
                            <a:gd name="T32" fmla="*/ 8365 w 11910"/>
                            <a:gd name="T33" fmla="*/ 1971 h 1975"/>
                            <a:gd name="T34" fmla="*/ 9060 w 11910"/>
                            <a:gd name="T35" fmla="*/ 1975 h 1975"/>
                            <a:gd name="T36" fmla="*/ 11910 w 11910"/>
                            <a:gd name="T37" fmla="*/ 774 h 1975"/>
                            <a:gd name="T38" fmla="*/ 11409 w 11910"/>
                            <a:gd name="T39" fmla="*/ 0 h 1975"/>
                            <a:gd name="T40" fmla="*/ 10716 w 11910"/>
                            <a:gd name="T41" fmla="*/ 0 h 1975"/>
                            <a:gd name="T42" fmla="*/ 11589 w 11910"/>
                            <a:gd name="T43" fmla="*/ 1348 h 1975"/>
                            <a:gd name="T44" fmla="*/ 11910 w 11910"/>
                            <a:gd name="T45" fmla="*/ 1348 h 1975"/>
                            <a:gd name="T46" fmla="*/ 11910 w 11910"/>
                            <a:gd name="T47" fmla="*/ 774 h 19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</a:cxnLst>
                          <a:rect l="0" t="0" r="r" b="b"/>
                          <a:pathLst>
                            <a:path w="11910" h="1975">
                              <a:moveTo>
                                <a:pt x="916" y="746"/>
                              </a:moveTo>
                              <a:lnTo>
                                <a:pt x="426" y="0"/>
                              </a:lnTo>
                              <a:lnTo>
                                <a:pt x="0" y="0"/>
                              </a:lnTo>
                              <a:lnTo>
                                <a:pt x="0" y="114"/>
                              </a:lnTo>
                              <a:lnTo>
                                <a:pt x="415" y="746"/>
                              </a:lnTo>
                              <a:lnTo>
                                <a:pt x="916" y="746"/>
                              </a:lnTo>
                              <a:close/>
                              <a:moveTo>
                                <a:pt x="1689" y="746"/>
                              </a:moveTo>
                              <a:lnTo>
                                <a:pt x="1200" y="0"/>
                              </a:lnTo>
                              <a:lnTo>
                                <a:pt x="699" y="0"/>
                              </a:lnTo>
                              <a:lnTo>
                                <a:pt x="1188" y="746"/>
                              </a:lnTo>
                              <a:lnTo>
                                <a:pt x="1689" y="746"/>
                              </a:lnTo>
                              <a:close/>
                              <a:moveTo>
                                <a:pt x="9060" y="1975"/>
                              </a:moveTo>
                              <a:lnTo>
                                <a:pt x="8859" y="1664"/>
                              </a:lnTo>
                              <a:lnTo>
                                <a:pt x="7780" y="0"/>
                              </a:lnTo>
                              <a:lnTo>
                                <a:pt x="7088" y="0"/>
                              </a:lnTo>
                              <a:lnTo>
                                <a:pt x="8365" y="1971"/>
                              </a:lnTo>
                              <a:lnTo>
                                <a:pt x="9060" y="1975"/>
                              </a:lnTo>
                              <a:close/>
                              <a:moveTo>
                                <a:pt x="11910" y="774"/>
                              </a:moveTo>
                              <a:lnTo>
                                <a:pt x="11409" y="0"/>
                              </a:lnTo>
                              <a:lnTo>
                                <a:pt x="10716" y="0"/>
                              </a:lnTo>
                              <a:lnTo>
                                <a:pt x="11589" y="1348"/>
                              </a:lnTo>
                              <a:lnTo>
                                <a:pt x="11910" y="1348"/>
                              </a:lnTo>
                              <a:lnTo>
                                <a:pt x="11910" y="7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E535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46333168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2" y="830"/>
                          <a:ext cx="2985" cy="94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81909995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936" y="807"/>
                          <a:ext cx="2730" cy="9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E3552F0" id="Group 1" o:spid="_x0000_s1026" style="position:absolute;margin-left:0;margin-top:0;width:595.5pt;height:98.75pt;z-index:-251658240;mso-position-horizontal-relative:page;mso-position-vertical-relative:page" coordsize="11910,1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">
              <v:shape id="AutoShape 2" o:spid="_x0000_s1027" style="position:absolute;left:418;width:9957;height:1975;visibility:visible;mso-wrap-style:square;v-text-anchor:top" coordsize="9957,1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" path="m990,l490,,,746r501,l990,xm1763,l1263,,773,746r501,l1763,xm6309,l5614,,5135,730r695,l6309,xm9956,l9259,,8279,1477r-329,494l8645,1975,9956,xe" fillcolor="#15342b" stroked="f">
                <v:path arrowok="t" o:connecttype="custom" o:connectlocs="990,0;490,0;0,746;501,746;990,0;1763,0;1263,0;773,746;1274,746;1763,0;6309,0;5614,0;5135,730;5830,730;6309,0;9956,0;9259,0;8279,1477;8279,1477;7950,1971;8645,1975;9956,0" o:connectangles="0,0,0,0,0,0,0,0,0,0,0,0,0,0,0,0,0,0,0,0,0,0"/>
              </v:shape>
              <v:shape id="Freeform 3" o:spid="_x0000_s1028" style="position:absolute;width:5329;height:577;visibility:visible;mso-wrap-style:square;v-text-anchor:top" coordsize="5329,5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" path="m4950,l,,,577r5328,l4950,xe" fillcolor="#294a2e" stroked="f">
                <v:path arrowok="t" o:connecttype="custom" o:connectlocs="4950,0;0,0;0,577;5328,577;4950,0" o:connectangles="0,0,0,0,0"/>
              </v:shape>
              <v:shape id="Freeform 4" o:spid="_x0000_s1029" style="position:absolute;left:1533;width:8219;height:747;visibility:visible;mso-wrap-style:square;v-text-anchor:top" coordsize="8219,7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" path="m7728,l,,489,746r7729,l7728,xe" fillcolor="#49694a" stroked="f">
                <v:path arrowok="t" o:connecttype="custom" o:connectlocs="7728,0;0,0;489,746;8218,746;7728,0" o:connectangles="0,0,0,0,0"/>
              </v:shape>
              <v:shape id="Freeform 5" o:spid="_x0000_s1030" style="position:absolute;left:7992;width:3918;height:1110;visibility:visible;mso-wrap-style:square;v-text-anchor:top" coordsize="3918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" path="m3898,l,,728,1110r3190,l3918,30,3898,xe" fillcolor="#294a2e" stroked="f">
                <v:path arrowok="t" o:connecttype="custom" o:connectlocs="3898,0;0,0;728,1110;3918,1110;3918,30;3898,0" o:connectangles="0,0,0,0,0,0"/>
              </v:shape>
              <v:shape id="AutoShape 6" o:spid="_x0000_s1031" style="position:absolute;width:11910;height:1975;visibility:visible;mso-wrap-style:square;v-text-anchor:top" coordsize="11910,1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" path="m916,746l426,,,,,114,415,746r501,xm1689,746l1200,,699,r489,746l1689,746xm9060,1975l8859,1664,7780,,7088,,8365,1971r695,4xm11910,774l11409,r-693,l11589,1348r321,l11910,774xe" fillcolor="#2e535c" stroked="f">
                <v:path arrowok="t" o:connecttype="custom" o:connectlocs="916,746;426,0;0,0;0,114;415,746;916,746;1689,746;1200,0;699,0;1188,746;1689,746;9060,1975;8859,1664;8859,1664;7780,0;7088,0;8365,1971;9060,1975;11910,774;11409,0;10716,0;11589,1348;11910,1348;11910,774" o:connectangles="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32" type="#_x0000_t75" style="position:absolute;left:212;top:830;width:2985;height:9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">
                <v:imagedata r:id="rId4" o:title=""/>
              </v:shape>
              <v:shape id="Picture 8" o:spid="_x0000_s1033" type="#_x0000_t75" style="position:absolute;left:2936;top:807;width:2730;height:9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">
                <v:imagedata r:id="rId5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50E7A"/>
    <w:multiLevelType w:val="hybridMultilevel"/>
    <w:tmpl w:val="13365522"/>
    <w:lvl w:ilvl="0" w:tplc="76B456D2">
      <w:numFmt w:val="bullet"/>
      <w:lvlText w:val="-"/>
      <w:lvlJc w:val="left"/>
      <w:pPr>
        <w:ind w:left="720" w:hanging="360"/>
      </w:pPr>
      <w:rPr>
        <w:rFonts w:ascii="Montserrat" w:eastAsia="Verdana" w:hAnsi="Montserrat" w:cs="Verdan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B2174"/>
    <w:multiLevelType w:val="hybridMultilevel"/>
    <w:tmpl w:val="346A2C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324B28"/>
    <w:multiLevelType w:val="hybridMultilevel"/>
    <w:tmpl w:val="14822A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8071836">
    <w:abstractNumId w:val="2"/>
  </w:num>
  <w:num w:numId="2" w16cid:durableId="485240275">
    <w:abstractNumId w:val="0"/>
  </w:num>
  <w:num w:numId="3" w16cid:durableId="15787101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SwNDAxMrE0tzS3MLFQ0lEKTi0uzszPAykwrAUAxqJENSwAAAA="/>
  </w:docVars>
  <w:rsids>
    <w:rsidRoot w:val="00183CE7"/>
    <w:rsid w:val="000071B6"/>
    <w:rsid w:val="00042ECD"/>
    <w:rsid w:val="000C3131"/>
    <w:rsid w:val="000E3EFB"/>
    <w:rsid w:val="00183CE7"/>
    <w:rsid w:val="001D2447"/>
    <w:rsid w:val="001D37E7"/>
    <w:rsid w:val="001F327D"/>
    <w:rsid w:val="00245955"/>
    <w:rsid w:val="00267E10"/>
    <w:rsid w:val="002D1E8F"/>
    <w:rsid w:val="0033664F"/>
    <w:rsid w:val="00354DEF"/>
    <w:rsid w:val="003D5FB8"/>
    <w:rsid w:val="004A0E6E"/>
    <w:rsid w:val="005540A6"/>
    <w:rsid w:val="00592AFC"/>
    <w:rsid w:val="00643B2A"/>
    <w:rsid w:val="00666EE2"/>
    <w:rsid w:val="00917A65"/>
    <w:rsid w:val="00A360B0"/>
    <w:rsid w:val="00A84727"/>
    <w:rsid w:val="00A87CFA"/>
    <w:rsid w:val="00AE52C8"/>
    <w:rsid w:val="00BE5BD2"/>
    <w:rsid w:val="00D15943"/>
    <w:rsid w:val="00D366B7"/>
    <w:rsid w:val="00DD1236"/>
    <w:rsid w:val="00EC5FC8"/>
    <w:rsid w:val="00EE1E64"/>
    <w:rsid w:val="00EF123F"/>
    <w:rsid w:val="00F7031C"/>
    <w:rsid w:val="00FF14F1"/>
    <w:rsid w:val="00FF1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0E6D8B"/>
  <w15:chartTrackingRefBased/>
  <w15:docId w15:val="{CB8E5518-3EBD-4F74-899F-2E07781F4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CE7"/>
    <w:pPr>
      <w:spacing w:line="259" w:lineRule="auto"/>
    </w:pPr>
    <w:rPr>
      <w:kern w:val="0"/>
      <w:sz w:val="22"/>
      <w:szCs w:val="22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3CE7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cs-CZ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3CE7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cs-CZ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3CE7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cs-CZ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3CE7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:lang w:val="cs-CZ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3CE7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:lang w:val="cs-CZ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3CE7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:lang w:val="cs-CZ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3CE7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:lang w:val="cs-CZ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3CE7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:lang w:val="cs-CZ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3CE7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:lang w:val="cs-CZ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3CE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83CE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3CE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3CE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3CE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3CE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3CE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3CE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3CE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3CE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183C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3CE7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cs-CZ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183CE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83CE7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:lang w:val="cs-CZ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183CE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3CE7"/>
    <w:pPr>
      <w:spacing w:line="278" w:lineRule="auto"/>
      <w:ind w:left="720"/>
      <w:contextualSpacing/>
    </w:pPr>
    <w:rPr>
      <w:kern w:val="2"/>
      <w:sz w:val="24"/>
      <w:szCs w:val="24"/>
      <w:lang w:val="cs-CZ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183CE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3CE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:lang w:val="cs-CZ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3CE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3CE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183CE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3CE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15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943"/>
    <w:rPr>
      <w:kern w:val="0"/>
      <w:sz w:val="22"/>
      <w:szCs w:val="22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15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943"/>
    <w:rPr>
      <w:kern w:val="0"/>
      <w:sz w:val="22"/>
      <w:szCs w:val="22"/>
      <w:lang w:val="en-U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0071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71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71B6"/>
    <w:rPr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71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71B6"/>
    <w:rPr>
      <w:b/>
      <w:bCs/>
      <w:kern w:val="0"/>
      <w:sz w:val="20"/>
      <w:szCs w:val="20"/>
      <w:lang w:val="en-US"/>
      <w14:ligatures w14:val="none"/>
    </w:rPr>
  </w:style>
  <w:style w:type="paragraph" w:styleId="Revision">
    <w:name w:val="Revision"/>
    <w:hidden/>
    <w:uiPriority w:val="99"/>
    <w:semiHidden/>
    <w:rsid w:val="000071B6"/>
    <w:pPr>
      <w:spacing w:after="0" w:line="240" w:lineRule="auto"/>
    </w:pPr>
    <w:rPr>
      <w:kern w:val="0"/>
      <w:sz w:val="22"/>
      <w:szCs w:val="22"/>
      <w:lang w:val="en-US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592AFC"/>
    <w:pPr>
      <w:widowControl w:val="0"/>
      <w:autoSpaceDE w:val="0"/>
      <w:autoSpaceDN w:val="0"/>
      <w:spacing w:after="0" w:line="240" w:lineRule="auto"/>
    </w:pPr>
    <w:rPr>
      <w:rFonts w:ascii="Roboto Cn" w:eastAsia="Roboto Cn" w:hAnsi="Roboto Cn" w:cs="Roboto Cn"/>
      <w:b/>
      <w:bCs/>
      <w:i/>
      <w:iCs/>
      <w:sz w:val="24"/>
      <w:szCs w:val="24"/>
      <w:lang w:val="ca-ES"/>
    </w:rPr>
  </w:style>
  <w:style w:type="character" w:customStyle="1" w:styleId="BodyTextChar">
    <w:name w:val="Body Text Char"/>
    <w:basedOn w:val="DefaultParagraphFont"/>
    <w:link w:val="BodyText"/>
    <w:uiPriority w:val="1"/>
    <w:rsid w:val="00592AFC"/>
    <w:rPr>
      <w:rFonts w:ascii="Roboto Cn" w:eastAsia="Roboto Cn" w:hAnsi="Roboto Cn" w:cs="Roboto Cn"/>
      <w:b/>
      <w:bCs/>
      <w:i/>
      <w:iCs/>
      <w:kern w:val="0"/>
      <w:lang w:val="ca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B7AB4-C2E3-4F47-B403-2B4E757EE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</Words>
  <Characters>64</Characters>
  <Application>Microsoft Office Word</Application>
  <DocSecurity>0</DocSecurity>
  <Lines>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mond Hammond Stacy Denise</dc:creator>
  <cp:keywords/>
  <dc:description/>
  <cp:lastModifiedBy>Hammond Hammond Stacy Denise</cp:lastModifiedBy>
  <cp:revision>10</cp:revision>
  <dcterms:created xsi:type="dcterms:W3CDTF">2024-01-22T14:28:00Z</dcterms:created>
  <dcterms:modified xsi:type="dcterms:W3CDTF">2024-11-19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c8793c-756b-4d07-8a9f-1a13a59cfdc4</vt:lpwstr>
  </property>
</Properties>
</file>